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3396" w:rsidRDefault="0051726E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885825</wp:posOffset>
                </wp:positionV>
                <wp:extent cx="5943600" cy="7496175"/>
                <wp:effectExtent l="0" t="0" r="0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7496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C7D9D" w:rsidRPr="00FC611B" w:rsidRDefault="00E92566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t>Dat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Nam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Address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City, State, Zip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="004C7D9D" w:rsidRPr="00FC611B">
                              <w:rPr>
                                <w:rFonts w:asciiTheme="minorHAnsi" w:hAnsiTheme="minorHAnsi" w:cstheme="minorHAnsi"/>
                              </w:rPr>
                              <w:t xml:space="preserve">Dear [NAME], </w:t>
                            </w:r>
                          </w:p>
                          <w:p w:rsidR="004C7D9D" w:rsidRPr="00FC611B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493F08" w:rsidRPr="00493F08" w:rsidRDefault="00493F08" w:rsidP="00493F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bookmarkStart w:id="0" w:name="_GoBack"/>
                            <w:r w:rsidRPr="00493F08">
                              <w:rPr>
                                <w:rFonts w:asciiTheme="minorHAnsi" w:hAnsiTheme="minorHAnsi" w:cstheme="minorHAnsi"/>
                              </w:rPr>
                              <w:t xml:space="preserve">I think I found the home for you!  I wanted to give you the first chance at this brand new listing before it is made available to the general public. </w:t>
                            </w:r>
                          </w:p>
                          <w:p w:rsidR="00493F08" w:rsidRPr="00493F08" w:rsidRDefault="00493F08" w:rsidP="00493F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493F08" w:rsidRPr="00493F08" w:rsidRDefault="00493F08" w:rsidP="00493F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93F08">
                              <w:rPr>
                                <w:rFonts w:asciiTheme="minorHAnsi" w:hAnsiTheme="minorHAnsi" w:cstheme="minorHAnsi"/>
                              </w:rPr>
                              <w:t xml:space="preserve">As soon as I saw this property and all of its features, I immediately thought of you.  Based on our past conversations, it struck me that this home might be precisely what you've been looking for! </w:t>
                            </w:r>
                          </w:p>
                          <w:p w:rsidR="00493F08" w:rsidRPr="00493F08" w:rsidRDefault="00493F08" w:rsidP="00493F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1E3352" w:rsidRPr="00250165" w:rsidRDefault="00493F08" w:rsidP="00493F0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93F08">
                              <w:rPr>
                                <w:rFonts w:asciiTheme="minorHAnsi" w:hAnsiTheme="minorHAnsi" w:cstheme="minorHAnsi"/>
                              </w:rPr>
                              <w:t>Please give me a call right away at [PHONE] to schedule a showing.  I really believe this could be the one, and I don't want you to miss out on this great opportunity!</w:t>
                            </w:r>
                            <w:bookmarkEnd w:id="0"/>
                            <w:r w:rsidR="00FC611B" w:rsidRPr="00250165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Sincerely, </w:t>
                            </w: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[NAME] </w:t>
                            </w: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>[TITLE]</w:t>
                            </w:r>
                          </w:p>
                          <w:p w:rsidR="00CA77A9" w:rsidRDefault="00CA77A9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Verdana" w:hAnsi="Verdana" w:cs="Verdana"/>
                              </w:rPr>
                            </w:pPr>
                          </w:p>
                          <w:p w:rsidR="00753396" w:rsidRDefault="00753396" w:rsidP="00CA77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69.75pt;width:468pt;height:590.2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" stroked="f">
                <v:textbox>
                  <w:txbxContent>
                    <w:p w:rsidR="004C7D9D" w:rsidRPr="00FC611B" w:rsidRDefault="00E92566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6734EB">
                        <w:rPr>
                          <w:rFonts w:asciiTheme="minorHAnsi" w:hAnsiTheme="minorHAnsi" w:cstheme="minorHAnsi"/>
                        </w:rPr>
                        <w:t>Dat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Nam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Address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City, State, Zip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="004C7D9D" w:rsidRPr="00FC611B">
                        <w:rPr>
                          <w:rFonts w:asciiTheme="minorHAnsi" w:hAnsiTheme="minorHAnsi" w:cstheme="minorHAnsi"/>
                        </w:rPr>
                        <w:t xml:space="preserve">Dear [NAME], </w:t>
                      </w:r>
                    </w:p>
                    <w:p w:rsidR="004C7D9D" w:rsidRPr="00FC611B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493F08" w:rsidRPr="00493F08" w:rsidRDefault="00493F08" w:rsidP="00493F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bookmarkStart w:id="1" w:name="_GoBack"/>
                      <w:r w:rsidRPr="00493F08">
                        <w:rPr>
                          <w:rFonts w:asciiTheme="minorHAnsi" w:hAnsiTheme="minorHAnsi" w:cstheme="minorHAnsi"/>
                        </w:rPr>
                        <w:t xml:space="preserve">I think I found the home for you!  I wanted to give you the first chance at this brand new listing before it is made available to the general public. </w:t>
                      </w:r>
                    </w:p>
                    <w:p w:rsidR="00493F08" w:rsidRPr="00493F08" w:rsidRDefault="00493F08" w:rsidP="00493F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493F08" w:rsidRPr="00493F08" w:rsidRDefault="00493F08" w:rsidP="00493F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93F08">
                        <w:rPr>
                          <w:rFonts w:asciiTheme="minorHAnsi" w:hAnsiTheme="minorHAnsi" w:cstheme="minorHAnsi"/>
                        </w:rPr>
                        <w:t xml:space="preserve">As soon as I saw this property and all of its features, I immediately thought of you.  Based on our past conversations, it struck me that this home might be precisely what you've been looking for! </w:t>
                      </w:r>
                    </w:p>
                    <w:p w:rsidR="00493F08" w:rsidRPr="00493F08" w:rsidRDefault="00493F08" w:rsidP="00493F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1E3352" w:rsidRPr="00250165" w:rsidRDefault="00493F08" w:rsidP="00493F0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93F08">
                        <w:rPr>
                          <w:rFonts w:asciiTheme="minorHAnsi" w:hAnsiTheme="minorHAnsi" w:cstheme="minorHAnsi"/>
                        </w:rPr>
                        <w:t>Please give me a call right away at [PHONE] to schedule a showing.  I really believe this could be the one, and I don't want you to miss out on this great opportunity!</w:t>
                      </w:r>
                      <w:bookmarkEnd w:id="1"/>
                      <w:r w:rsidR="00FC611B" w:rsidRPr="00250165">
                        <w:rPr>
                          <w:rFonts w:asciiTheme="minorHAnsi" w:hAnsiTheme="minorHAnsi" w:cstheme="minorHAnsi"/>
                        </w:rPr>
                        <w:br/>
                      </w: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Sincerely, </w:t>
                      </w: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[NAME] </w:t>
                      </w: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>[TITLE]</w:t>
                      </w:r>
                    </w:p>
                    <w:p w:rsidR="00CA77A9" w:rsidRDefault="00CA77A9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Verdana" w:hAnsi="Verdana" w:cs="Verdana"/>
                        </w:rPr>
                      </w:pPr>
                    </w:p>
                    <w:p w:rsidR="00753396" w:rsidRDefault="00753396" w:rsidP="00CA77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sectPr w:rsidR="00753396" w:rsidSect="00753396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32373" w:rsidRDefault="00032373" w:rsidP="00C45210">
      <w:pPr>
        <w:spacing w:after="0" w:line="240" w:lineRule="auto"/>
      </w:pPr>
      <w:r>
        <w:separator/>
      </w:r>
    </w:p>
  </w:endnote>
  <w:endnote w:type="continuationSeparator" w:id="0">
    <w:p w:rsidR="00032373" w:rsidRDefault="00032373" w:rsidP="00C452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3396" w:rsidRPr="00C45210" w:rsidRDefault="00753396">
    <w:pPr>
      <w:pStyle w:val="Footer"/>
      <w:rPr>
        <w:sz w:val="20"/>
        <w:szCs w:val="20"/>
      </w:rPr>
    </w:pPr>
    <w:r w:rsidRPr="00C45210">
      <w:rPr>
        <w:sz w:val="20"/>
        <w:szCs w:val="20"/>
      </w:rPr>
      <w:t>P.O. Box 890472  |  Houston, TX  77259  |  O:  832-868-6091  |  F:  832-487-1715  |  EntourageRealtor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32373" w:rsidRDefault="00032373" w:rsidP="00C45210">
      <w:pPr>
        <w:spacing w:after="0" w:line="240" w:lineRule="auto"/>
      </w:pPr>
      <w:r>
        <w:separator/>
      </w:r>
    </w:p>
  </w:footnote>
  <w:footnote w:type="continuationSeparator" w:id="0">
    <w:p w:rsidR="00032373" w:rsidRDefault="00032373" w:rsidP="00C452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3396" w:rsidRDefault="0051726E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margin">
            <wp:align>center</wp:align>
          </wp:positionH>
          <wp:positionV relativeFrom="paragraph">
            <wp:posOffset>-304800</wp:posOffset>
          </wp:positionV>
          <wp:extent cx="2092325" cy="983615"/>
          <wp:effectExtent l="0" t="0" r="3175" b="6985"/>
          <wp:wrapTight wrapText="bothSides">
            <wp:wrapPolygon edited="0">
              <wp:start x="0" y="0"/>
              <wp:lineTo x="0" y="21335"/>
              <wp:lineTo x="21436" y="21335"/>
              <wp:lineTo x="21436" y="0"/>
              <wp:lineTo x="0" y="0"/>
            </wp:wrapPolygon>
          </wp:wrapTight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2325" cy="983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SwsjAxNTC0NzI2MTMyUdpeDU4uLM/DyQAsNaAECplJgsAAAA"/>
  </w:docVars>
  <w:rsids>
    <w:rsidRoot w:val="00C45210"/>
    <w:rsid w:val="00007044"/>
    <w:rsid w:val="000143F4"/>
    <w:rsid w:val="00032373"/>
    <w:rsid w:val="000A175A"/>
    <w:rsid w:val="001442FC"/>
    <w:rsid w:val="0015622A"/>
    <w:rsid w:val="001B46BA"/>
    <w:rsid w:val="001D2601"/>
    <w:rsid w:val="001E006A"/>
    <w:rsid w:val="001E3352"/>
    <w:rsid w:val="00250165"/>
    <w:rsid w:val="00250F04"/>
    <w:rsid w:val="002C5183"/>
    <w:rsid w:val="003C3A62"/>
    <w:rsid w:val="00453B32"/>
    <w:rsid w:val="00493F08"/>
    <w:rsid w:val="004C7D9D"/>
    <w:rsid w:val="004E468F"/>
    <w:rsid w:val="0051726E"/>
    <w:rsid w:val="00584B59"/>
    <w:rsid w:val="00611788"/>
    <w:rsid w:val="00670015"/>
    <w:rsid w:val="006734EB"/>
    <w:rsid w:val="00682745"/>
    <w:rsid w:val="00702F06"/>
    <w:rsid w:val="00753396"/>
    <w:rsid w:val="007B5363"/>
    <w:rsid w:val="007C47E0"/>
    <w:rsid w:val="00833975"/>
    <w:rsid w:val="0084191F"/>
    <w:rsid w:val="00861057"/>
    <w:rsid w:val="00885749"/>
    <w:rsid w:val="008A2611"/>
    <w:rsid w:val="00902B72"/>
    <w:rsid w:val="009861B2"/>
    <w:rsid w:val="009D7E74"/>
    <w:rsid w:val="00A536D9"/>
    <w:rsid w:val="00A574CE"/>
    <w:rsid w:val="00A6506C"/>
    <w:rsid w:val="00AA69A3"/>
    <w:rsid w:val="00AC5B40"/>
    <w:rsid w:val="00AD0682"/>
    <w:rsid w:val="00AD47E8"/>
    <w:rsid w:val="00B22414"/>
    <w:rsid w:val="00B42E00"/>
    <w:rsid w:val="00C1430A"/>
    <w:rsid w:val="00C45210"/>
    <w:rsid w:val="00C7219D"/>
    <w:rsid w:val="00CA5A3F"/>
    <w:rsid w:val="00CA77A9"/>
    <w:rsid w:val="00CE347E"/>
    <w:rsid w:val="00CF34D8"/>
    <w:rsid w:val="00E053BB"/>
    <w:rsid w:val="00E42718"/>
    <w:rsid w:val="00E92566"/>
    <w:rsid w:val="00E92DC4"/>
    <w:rsid w:val="00EC7921"/>
    <w:rsid w:val="00ED31EC"/>
    <w:rsid w:val="00F37345"/>
    <w:rsid w:val="00F6598B"/>
    <w:rsid w:val="00FB4503"/>
    <w:rsid w:val="00FC6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B7ACCD2"/>
  <w14:defaultImageDpi w14:val="96"/>
  <w15:chartTrackingRefBased/>
  <w15:docId w15:val="{9E71DF92-327F-4C8F-8936-1777B9DC4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47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AD47E8"/>
    <w:rPr>
      <w:rFonts w:ascii="Tahoma" w:hAnsi="Tahoma"/>
      <w:sz w:val="16"/>
    </w:rPr>
  </w:style>
  <w:style w:type="paragraph" w:styleId="Header">
    <w:name w:val="header"/>
    <w:basedOn w:val="Normal"/>
    <w:link w:val="Head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C45210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C45210"/>
    <w:rPr>
      <w:rFonts w:cs="Times New Roman"/>
    </w:rPr>
  </w:style>
  <w:style w:type="paragraph" w:customStyle="1" w:styleId="RecipientAddress">
    <w:name w:val="Recipient Address"/>
    <w:basedOn w:val="Normal"/>
    <w:rsid w:val="0051726E"/>
    <w:pPr>
      <w:spacing w:after="0" w:line="240" w:lineRule="auto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Knight</dc:creator>
  <cp:keywords/>
  <dc:description/>
  <cp:lastModifiedBy>Sandra Knight</cp:lastModifiedBy>
  <cp:revision>2</cp:revision>
  <dcterms:created xsi:type="dcterms:W3CDTF">2017-02-19T13:24:00Z</dcterms:created>
  <dcterms:modified xsi:type="dcterms:W3CDTF">2017-02-19T13:24:00Z</dcterms:modified>
</cp:coreProperties>
</file>